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D6A0F" w14:textId="77777777" w:rsidR="00CF0444" w:rsidRDefault="00CF0444" w:rsidP="007C2DA7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ОГЛАСИЕ</w:t>
      </w:r>
    </w:p>
    <w:p w14:paraId="5CEAA2B4" w14:textId="77777777" w:rsidR="00CF0444" w:rsidRDefault="00CF0444" w:rsidP="007C2DA7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родителей (законных представителей) участника конкурса, не достигшего возраста 18 лет, на обработку персональных данных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CF0444" w:rsidRPr="00105F56" w14:paraId="09A70BCF" w14:textId="77777777" w:rsidTr="00E547BE">
        <w:trPr>
          <w:trHeight w:val="48"/>
        </w:trPr>
        <w:tc>
          <w:tcPr>
            <w:tcW w:w="9493" w:type="dxa"/>
            <w:gridSpan w:val="13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CF0444" w:rsidRPr="00B82743" w14:paraId="6ECB25B7" w14:textId="77777777" w:rsidTr="00E547BE">
              <w:tc>
                <w:tcPr>
                  <w:tcW w:w="454" w:type="dxa"/>
                </w:tcPr>
                <w:p w14:paraId="721F0F26" w14:textId="77777777" w:rsidR="00CF0444" w:rsidRPr="006636B9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6"/>
                      <w:szCs w:val="26"/>
                    </w:rPr>
                  </w:pPr>
                  <w:r w:rsidRPr="006636B9">
                    <w:rPr>
                      <w:sz w:val="26"/>
                      <w:szCs w:val="26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2C95181F" w14:textId="77777777" w:rsidR="00CF0444" w:rsidRPr="006636B9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6"/>
                      <w:szCs w:val="26"/>
                    </w:rPr>
                  </w:pPr>
                </w:p>
              </w:tc>
            </w:tr>
          </w:tbl>
          <w:p w14:paraId="0272D020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rPr>
                <w:color w:val="26282F"/>
              </w:rPr>
              <w:t xml:space="preserve">фамилия, имя, отчество (при наличии) </w:t>
            </w:r>
          </w:p>
        </w:tc>
      </w:tr>
      <w:tr w:rsidR="00CF0444" w:rsidRPr="00105F56" w14:paraId="12717E18" w14:textId="77777777" w:rsidTr="00E547BE">
        <w:trPr>
          <w:trHeight w:val="48"/>
        </w:trPr>
        <w:tc>
          <w:tcPr>
            <w:tcW w:w="9493" w:type="dxa"/>
            <w:gridSpan w:val="13"/>
            <w:tcBorders>
              <w:bottom w:val="single" w:sz="4" w:space="0" w:color="auto"/>
            </w:tcBorders>
            <w:shd w:val="clear" w:color="auto" w:fill="auto"/>
          </w:tcPr>
          <w:p w14:paraId="687CAFCF" w14:textId="77777777" w:rsidR="00CF0444" w:rsidRPr="006636B9" w:rsidRDefault="00CF0444" w:rsidP="007C2DA7">
            <w:pPr>
              <w:pStyle w:val="ConsPlusNormal"/>
              <w:jc w:val="both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зарегистрирован(а) по адресу:</w:t>
            </w:r>
          </w:p>
        </w:tc>
      </w:tr>
      <w:tr w:rsidR="00CF0444" w:rsidRPr="00105F56" w14:paraId="62F4C4B4" w14:textId="77777777" w:rsidTr="00E547BE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1B610F0F" w14:textId="77777777" w:rsidR="00CF0444" w:rsidRPr="006636B9" w:rsidRDefault="00CF0444" w:rsidP="007C2DA7">
            <w:pPr>
              <w:pStyle w:val="ConsPlusNormal"/>
              <w:jc w:val="center"/>
              <w:rPr>
                <w:sz w:val="20"/>
              </w:rPr>
            </w:pPr>
            <w:r w:rsidRPr="006636B9">
              <w:rPr>
                <w:sz w:val="20"/>
              </w:rPr>
              <w:t>(адрес места регистрации)</w:t>
            </w:r>
          </w:p>
          <w:p w14:paraId="260D2FF0" w14:textId="048C7494" w:rsidR="00B04562" w:rsidRPr="006636B9" w:rsidRDefault="00B04562" w:rsidP="007C2DA7">
            <w:pPr>
              <w:pStyle w:val="ConsPlusNormal"/>
              <w:jc w:val="center"/>
              <w:rPr>
                <w:sz w:val="26"/>
                <w:szCs w:val="26"/>
              </w:rPr>
            </w:pPr>
          </w:p>
        </w:tc>
      </w:tr>
      <w:tr w:rsidR="00CF0444" w:rsidRPr="00105F56" w14:paraId="09B4DB14" w14:textId="77777777" w:rsidTr="00E547BE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632B2845" w14:textId="77777777" w:rsidR="00CF0444" w:rsidRPr="006636B9" w:rsidRDefault="00CF0444" w:rsidP="007C2DA7">
            <w:pPr>
              <w:pStyle w:val="ConsPlusNormal"/>
              <w:jc w:val="both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телефон</w:t>
            </w:r>
          </w:p>
        </w:tc>
      </w:tr>
      <w:tr w:rsidR="00CF0444" w:rsidRPr="00B82743" w14:paraId="415FCCBE" w14:textId="77777777" w:rsidTr="00E547BE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7A4532FA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имеющий(</w:t>
            </w:r>
            <w:proofErr w:type="spellStart"/>
            <w:r w:rsidRPr="006636B9">
              <w:rPr>
                <w:sz w:val="26"/>
                <w:szCs w:val="26"/>
              </w:rPr>
              <w:t>ая</w:t>
            </w:r>
            <w:proofErr w:type="spellEnd"/>
            <w:r w:rsidRPr="006636B9">
              <w:rPr>
                <w:sz w:val="26"/>
                <w:szCs w:val="26"/>
              </w:rPr>
              <w:t xml:space="preserve">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BC1A12C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</w:tcBorders>
          </w:tcPr>
          <w:p w14:paraId="5E50F4AB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серия</w:t>
            </w:r>
          </w:p>
        </w:tc>
        <w:tc>
          <w:tcPr>
            <w:tcW w:w="133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C71C3C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</w:tcBorders>
          </w:tcPr>
          <w:p w14:paraId="0B931B04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25802D8A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</w:tr>
      <w:tr w:rsidR="00CF0444" w:rsidRPr="00B82743" w14:paraId="0C2A1DA5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1CBFFBC3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ind w:firstLine="1452"/>
              <w:rPr>
                <w:sz w:val="28"/>
                <w:szCs w:val="28"/>
              </w:rPr>
            </w:pPr>
            <w:r w:rsidRPr="00B82743">
              <w:t>(вид документа, удостоверяющего личность)</w:t>
            </w:r>
          </w:p>
        </w:tc>
      </w:tr>
      <w:tr w:rsidR="00CF0444" w:rsidRPr="00B82743" w14:paraId="63272D79" w14:textId="77777777" w:rsidTr="00E547BE">
        <w:tc>
          <w:tcPr>
            <w:tcW w:w="1097" w:type="dxa"/>
            <w:hideMark/>
          </w:tcPr>
          <w:p w14:paraId="46BFEE7A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выдан</w:t>
            </w:r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4C2C8640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</w:tr>
      <w:tr w:rsidR="00CF0444" w:rsidRPr="00105F56" w14:paraId="6B785BF0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  <w:hideMark/>
          </w:tcPr>
          <w:p w14:paraId="71086E32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t>(наименование органа, выдавшего документ, дата выдачи)</w:t>
            </w:r>
          </w:p>
        </w:tc>
      </w:tr>
      <w:tr w:rsidR="00CF0444" w:rsidRPr="00105F56" w14:paraId="5FCB5844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  <w:hideMark/>
          </w:tcPr>
          <w:p w14:paraId="036BF60F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</w:tr>
      <w:tr w:rsidR="00CF0444" w:rsidRPr="00105F56" w14:paraId="5FFD993D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17061919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jc w:val="both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являясь законным представителем субъекта персональных данных,</w:t>
            </w:r>
          </w:p>
        </w:tc>
      </w:tr>
      <w:tr w:rsidR="00CF0444" w:rsidRPr="00105F56" w14:paraId="78932D58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1EECAC1A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</w:tr>
      <w:tr w:rsidR="00CF0444" w:rsidRPr="00105F56" w14:paraId="3D810E87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413F893F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05F56">
              <w:t>(фамилия, имя, отчество субъекта персональных данных)</w:t>
            </w:r>
          </w:p>
        </w:tc>
      </w:tr>
      <w:tr w:rsidR="00CF0444" w:rsidRPr="00B82743" w14:paraId="3C8AAEF0" w14:textId="77777777" w:rsidTr="00E547BE">
        <w:tc>
          <w:tcPr>
            <w:tcW w:w="4183" w:type="dxa"/>
            <w:gridSpan w:val="5"/>
            <w:tcBorders>
              <w:bottom w:val="single" w:sz="4" w:space="0" w:color="auto"/>
            </w:tcBorders>
          </w:tcPr>
          <w:p w14:paraId="1B172650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  <w:tc>
          <w:tcPr>
            <w:tcW w:w="1363" w:type="dxa"/>
            <w:gridSpan w:val="2"/>
          </w:tcPr>
          <w:p w14:paraId="622599A9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серия</w:t>
            </w:r>
          </w:p>
        </w:tc>
        <w:tc>
          <w:tcPr>
            <w:tcW w:w="1654" w:type="dxa"/>
            <w:gridSpan w:val="2"/>
            <w:tcBorders>
              <w:bottom w:val="single" w:sz="4" w:space="0" w:color="auto"/>
            </w:tcBorders>
          </w:tcPr>
          <w:p w14:paraId="5784D6FD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  <w:tc>
          <w:tcPr>
            <w:tcW w:w="634" w:type="dxa"/>
            <w:gridSpan w:val="2"/>
          </w:tcPr>
          <w:p w14:paraId="1E3885A6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№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</w:tcPr>
          <w:p w14:paraId="796BEDB2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</w:tr>
      <w:tr w:rsidR="00CF0444" w:rsidRPr="00105F56" w14:paraId="79591B81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2F660EF8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105F56">
              <w:t>(вид документа, удостоверяющего личность субъекта персональных данных)</w:t>
            </w:r>
          </w:p>
        </w:tc>
      </w:tr>
      <w:tr w:rsidR="00CF0444" w:rsidRPr="00B82743" w14:paraId="2A6FE966" w14:textId="77777777" w:rsidTr="00E547BE">
        <w:tc>
          <w:tcPr>
            <w:tcW w:w="1097" w:type="dxa"/>
          </w:tcPr>
          <w:p w14:paraId="6A8114C7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выдан</w:t>
            </w:r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75070C4D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105F56" w14:paraId="670C083E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2259B89C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ind w:firstLine="2015"/>
              <w:rPr>
                <w:sz w:val="28"/>
                <w:szCs w:val="28"/>
              </w:rPr>
            </w:pPr>
            <w:r w:rsidRPr="00105F56">
              <w:t>(наименование органа, выдавшего документ, дата выдачи)</w:t>
            </w:r>
          </w:p>
        </w:tc>
      </w:tr>
      <w:tr w:rsidR="00CF0444" w:rsidRPr="00105F56" w14:paraId="030821B6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53A52EFA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B82743" w14:paraId="3A71951A" w14:textId="77777777" w:rsidTr="00E547BE">
        <w:tc>
          <w:tcPr>
            <w:tcW w:w="3789" w:type="dxa"/>
            <w:gridSpan w:val="4"/>
            <w:tcBorders>
              <w:top w:val="single" w:sz="4" w:space="0" w:color="auto"/>
            </w:tcBorders>
          </w:tcPr>
          <w:p w14:paraId="6A020461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 xml:space="preserve">проживающего(ей) по адресу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6A6EDF18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B82743" w14:paraId="5731911F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3271EA2D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 w:rsidRPr="00B82743">
              <w:t>(адрес места регистрации)</w:t>
            </w:r>
          </w:p>
        </w:tc>
      </w:tr>
      <w:tr w:rsidR="00CF0444" w:rsidRPr="00B82743" w14:paraId="4523FFCB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239924C3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</w:tr>
      <w:tr w:rsidR="00CF0444" w:rsidRPr="00B82743" w14:paraId="47CD53C3" w14:textId="77777777" w:rsidTr="00E547BE">
        <w:tc>
          <w:tcPr>
            <w:tcW w:w="2074" w:type="dxa"/>
            <w:gridSpan w:val="3"/>
            <w:tcBorders>
              <w:top w:val="single" w:sz="4" w:space="0" w:color="auto"/>
            </w:tcBorders>
          </w:tcPr>
          <w:p w14:paraId="1118D602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6636B9">
              <w:rPr>
                <w:sz w:val="26"/>
                <w:szCs w:val="26"/>
              </w:rPr>
              <w:t>на основании</w:t>
            </w:r>
          </w:p>
        </w:tc>
        <w:tc>
          <w:tcPr>
            <w:tcW w:w="7419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00D6B43E" w14:textId="77777777" w:rsidR="00CF0444" w:rsidRPr="006636B9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6"/>
                <w:szCs w:val="26"/>
              </w:rPr>
            </w:pPr>
          </w:p>
        </w:tc>
      </w:tr>
      <w:tr w:rsidR="00CF0444" w:rsidRPr="00B82743" w14:paraId="1D2DF31D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2B13443F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t>(документ, подтверждающий полномочия законного представителя)</w:t>
            </w:r>
          </w:p>
        </w:tc>
      </w:tr>
    </w:tbl>
    <w:p w14:paraId="06D46B4B" w14:textId="26BD6A15" w:rsidR="00CF0444" w:rsidRPr="00023C49" w:rsidRDefault="00CF0444" w:rsidP="007C2DA7">
      <w:pPr>
        <w:tabs>
          <w:tab w:val="left" w:pos="9071"/>
        </w:tabs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в соответствии со ст. 9 Федерального закона от 27.07.2006 № 152-ФЗ «О персональных данных», п. 1 ст. 64 Семейного кодекса Российской Федерации, действуя свободно, по своей воле и в интересе представляемого лица, даю сво</w:t>
      </w:r>
      <w:r w:rsidR="00675152"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ё</w:t>
      </w: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оператор), расположенному по адресу: Красноярский край, г. Дивногорск, ул. Чкалова, 43, на обработку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) моих персональных данных/персональных данных представляемого лица, к которым относятся: фамилия, имя, отчество; пол; дата рождения; возраст; СНИЛС; наименование образовательной организации; адрес, телефон, </w:t>
      </w:r>
      <w:proofErr w:type="spellStart"/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e-mail</w:t>
      </w:r>
      <w:proofErr w:type="spellEnd"/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образовательной организации; класс/курс, год обучения; тип документа, удостоверяющего личность; данные документа, удостоверяющего личность; гражданство; данные о регистрации по месту проживания; контактная информация (номер телефона, адрес электронной почты); результат участия в конкурсе и прочие сведения.</w:t>
      </w:r>
    </w:p>
    <w:p w14:paraId="1E24C1DD" w14:textId="76FB2506" w:rsidR="00CF0444" w:rsidRPr="00023C49" w:rsidRDefault="00CF0444" w:rsidP="007C2DA7">
      <w:pPr>
        <w:tabs>
          <w:tab w:val="left" w:pos="9071"/>
        </w:tabs>
        <w:spacing w:after="0" w:line="240" w:lineRule="auto"/>
        <w:ind w:right="-1" w:firstLine="708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Я даю согласие на использование моих персональных данных</w:t>
      </w:r>
      <w:r w:rsidRPr="00023C49">
        <w:rPr>
          <w:rFonts w:ascii="Times New Roman" w:hAnsi="Times New Roman" w:cs="Times New Roman"/>
          <w:sz w:val="24"/>
          <w:szCs w:val="24"/>
        </w:rPr>
        <w:t>/персональных данных представляемого лица</w:t>
      </w: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исключительно с целью обеспечения участия в </w:t>
      </w:r>
      <w:r w:rsidRPr="00023C49">
        <w:rPr>
          <w:rFonts w:ascii="Times New Roman" w:hAnsi="Times New Roman" w:cs="Times New Roman"/>
          <w:sz w:val="24"/>
          <w:szCs w:val="24"/>
        </w:rPr>
        <w:t>Открытом всероссийском конкурсе молодых исполнителей имени Н.Л. Тулуниной</w:t>
      </w: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, проводимом КНУЦ, ведения статистики и иных действий, необходимых и связанных с вышеуказанными целями.</w:t>
      </w:r>
    </w:p>
    <w:p w14:paraId="153BB45C" w14:textId="0019A993" w:rsidR="00CF0444" w:rsidRPr="006636B9" w:rsidRDefault="00CF0444" w:rsidP="006636B9">
      <w:pPr>
        <w:tabs>
          <w:tab w:val="left" w:pos="9071"/>
        </w:tabs>
        <w:spacing w:after="0" w:line="240" w:lineRule="auto"/>
        <w:ind w:right="-1" w:firstLine="720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Настоящее согласие дано мною на период проведения конкурса и действует в течение 3 (трёх) лет после его окончания. Мне разъяснено, что настоящее согласие может быть отозвано пут</w:t>
      </w:r>
      <w:r w:rsidR="00B04562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ё</w:t>
      </w:r>
      <w:r w:rsidRPr="00023C49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м подачи письменного заявления.</w:t>
      </w:r>
    </w:p>
    <w:tbl>
      <w:tblPr>
        <w:tblStyle w:val="a8"/>
        <w:tblW w:w="992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2263"/>
        <w:gridCol w:w="426"/>
        <w:gridCol w:w="2126"/>
        <w:gridCol w:w="425"/>
        <w:gridCol w:w="4253"/>
        <w:gridCol w:w="288"/>
      </w:tblGrid>
      <w:tr w:rsidR="00B04562" w14:paraId="35834381" w14:textId="77777777" w:rsidTr="006636B9">
        <w:trPr>
          <w:gridBefore w:val="1"/>
          <w:gridAfter w:val="1"/>
          <w:wBefore w:w="142" w:type="dxa"/>
          <w:wAfter w:w="288" w:type="dxa"/>
        </w:trPr>
        <w:tc>
          <w:tcPr>
            <w:tcW w:w="2263" w:type="dxa"/>
            <w:tcBorders>
              <w:bottom w:val="single" w:sz="4" w:space="0" w:color="auto"/>
            </w:tcBorders>
          </w:tcPr>
          <w:p w14:paraId="0AE35D0D" w14:textId="77777777" w:rsidR="00B04562" w:rsidRDefault="00B04562" w:rsidP="007C2DA7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6" w:type="dxa"/>
          </w:tcPr>
          <w:p w14:paraId="4F757BC9" w14:textId="77777777" w:rsidR="00B04562" w:rsidRDefault="00B04562" w:rsidP="007C2DA7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91AB378" w14:textId="77777777" w:rsidR="00B04562" w:rsidRDefault="00B04562" w:rsidP="007C2DA7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5" w:type="dxa"/>
          </w:tcPr>
          <w:p w14:paraId="4064008C" w14:textId="77777777" w:rsidR="00B04562" w:rsidRDefault="00B04562" w:rsidP="007C2DA7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5775E1A9" w14:textId="77777777" w:rsidR="00B04562" w:rsidRDefault="00B04562" w:rsidP="007C2DA7">
            <w:pPr>
              <w:ind w:right="-285"/>
              <w:jc w:val="center"/>
              <w:rPr>
                <w:lang w:eastAsia="ru-RU"/>
              </w:rPr>
            </w:pPr>
          </w:p>
        </w:tc>
      </w:tr>
      <w:tr w:rsidR="00B04562" w14:paraId="2A3A65AA" w14:textId="77777777" w:rsidTr="006636B9">
        <w:trPr>
          <w:gridBefore w:val="1"/>
          <w:gridAfter w:val="1"/>
          <w:wBefore w:w="142" w:type="dxa"/>
          <w:wAfter w:w="288" w:type="dxa"/>
        </w:trPr>
        <w:tc>
          <w:tcPr>
            <w:tcW w:w="2263" w:type="dxa"/>
            <w:tcBorders>
              <w:top w:val="single" w:sz="4" w:space="0" w:color="auto"/>
            </w:tcBorders>
          </w:tcPr>
          <w:p w14:paraId="196BA654" w14:textId="3BA62F0C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51D89764" w14:textId="77777777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D34BDFA" w14:textId="43A0172F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6B691A2D" w14:textId="77777777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3A1E2204" w14:textId="2DCB01C0" w:rsidR="00B04562" w:rsidRPr="00B04562" w:rsidRDefault="00B04562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  <w:tr w:rsidR="00CF0444" w:rsidRPr="005F3415" w14:paraId="00C41747" w14:textId="77777777" w:rsidTr="006636B9">
        <w:tc>
          <w:tcPr>
            <w:tcW w:w="9923" w:type="dxa"/>
            <w:gridSpan w:val="7"/>
          </w:tcPr>
          <w:p w14:paraId="3328F72E" w14:textId="4178B902" w:rsidR="00CF0444" w:rsidRPr="005F3415" w:rsidRDefault="00CF0444" w:rsidP="007C2DA7">
            <w:pPr>
              <w:pStyle w:val="FirstParagraph"/>
              <w:spacing w:before="0" w:after="0"/>
              <w:ind w:left="4678" w:hanging="4896"/>
              <w:rPr>
                <w:sz w:val="28"/>
                <w:szCs w:val="28"/>
                <w:lang w:val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br w:type="page"/>
            </w:r>
            <w:r w:rsidRPr="005F3415">
              <w:rPr>
                <w:sz w:val="28"/>
                <w:szCs w:val="28"/>
                <w:lang w:val="ru-RU"/>
              </w:rPr>
              <w:br w:type="page"/>
            </w:r>
            <w:r w:rsidRPr="005F3415">
              <w:rPr>
                <w:sz w:val="28"/>
                <w:szCs w:val="28"/>
                <w:lang w:val="ru-RU"/>
              </w:rPr>
              <w:br w:type="page"/>
            </w:r>
            <w:r w:rsidRPr="005F3415">
              <w:rPr>
                <w:sz w:val="28"/>
                <w:szCs w:val="28"/>
                <w:lang w:val="ru-RU"/>
              </w:rPr>
              <w:br w:type="page"/>
            </w:r>
          </w:p>
          <w:p w14:paraId="0E581251" w14:textId="77777777" w:rsidR="00CF0444" w:rsidRPr="00B04562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B04562">
              <w:rPr>
                <w:rFonts w:eastAsia="Times New Roman"/>
                <w:sz w:val="24"/>
                <w:szCs w:val="24"/>
              </w:rPr>
              <w:lastRenderedPageBreak/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63C36971" w14:textId="77777777" w:rsidR="00CF0444" w:rsidRPr="00B04562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B04562">
              <w:rPr>
                <w:rFonts w:eastAsia="Times New Roman"/>
                <w:sz w:val="24"/>
                <w:szCs w:val="24"/>
              </w:rPr>
              <w:t xml:space="preserve">663090, Красноярский край, </w:t>
            </w:r>
          </w:p>
          <w:p w14:paraId="5AB100D8" w14:textId="77777777" w:rsidR="00CF0444" w:rsidRPr="00B04562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B04562">
              <w:rPr>
                <w:rFonts w:eastAsia="Times New Roman"/>
                <w:sz w:val="24"/>
                <w:szCs w:val="24"/>
              </w:rPr>
              <w:t xml:space="preserve">г. Дивногорск, ул. Чкалова, 43, </w:t>
            </w:r>
          </w:p>
          <w:p w14:paraId="537A54C8" w14:textId="77777777" w:rsidR="00CF0444" w:rsidRPr="00B04562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B04562">
              <w:rPr>
                <w:rFonts w:eastAsia="Times New Roman"/>
                <w:sz w:val="24"/>
                <w:szCs w:val="24"/>
              </w:rPr>
              <w:t>ИНН 24656088727</w:t>
            </w:r>
          </w:p>
          <w:p w14:paraId="17134F3B" w14:textId="77777777" w:rsidR="00CF0444" w:rsidRPr="00B04562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B04562">
              <w:rPr>
                <w:rFonts w:eastAsia="Times New Roman"/>
                <w:sz w:val="24"/>
                <w:szCs w:val="24"/>
              </w:rPr>
              <w:t>ОГРН 1022402663194</w:t>
            </w:r>
          </w:p>
          <w:p w14:paraId="5AD3445A" w14:textId="77777777" w:rsidR="00CF0444" w:rsidRPr="00B3733D" w:rsidRDefault="00CF0444" w:rsidP="006724F0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</w:rPr>
            </w:pPr>
            <w:r w:rsidRPr="00B3733D">
              <w:rPr>
                <w:rFonts w:eastAsia="Times New Roman"/>
              </w:rPr>
              <w:t>от</w:t>
            </w:r>
          </w:p>
          <w:p w14:paraId="75F21A31" w14:textId="77777777" w:rsidR="00CF0444" w:rsidRPr="00B04562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center"/>
              <w:rPr>
                <w:rFonts w:eastAsia="Times New Roman"/>
                <w:i/>
                <w:iCs/>
                <w:sz w:val="20"/>
                <w:szCs w:val="20"/>
              </w:rPr>
            </w:pPr>
            <w:r w:rsidRPr="00B04562">
              <w:rPr>
                <w:rFonts w:eastAsia="Times New Roman"/>
                <w:i/>
                <w:iCs/>
                <w:sz w:val="20"/>
                <w:szCs w:val="20"/>
              </w:rPr>
              <w:t>Ф.И.О. субъекта персональных данных</w:t>
            </w:r>
          </w:p>
          <w:p w14:paraId="63E3C069" w14:textId="77777777" w:rsidR="00CF0444" w:rsidRPr="00B3733D" w:rsidRDefault="00CF0444" w:rsidP="006724F0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</w:rPr>
            </w:pPr>
          </w:p>
          <w:p w14:paraId="33596AAA" w14:textId="70223B18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>номер телефона:</w:t>
            </w:r>
            <w:r w:rsidR="00CA2AF9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085DD287" w14:textId="77777777" w:rsidR="00CF0444" w:rsidRPr="00CA2AF9" w:rsidRDefault="00CF0444" w:rsidP="006724F0">
            <w:pPr>
              <w:widowControl w:val="0"/>
              <w:autoSpaceDE w:val="0"/>
              <w:autoSpaceDN w:val="0"/>
              <w:adjustRightInd w:val="0"/>
              <w:ind w:left="5139" w:right="-26"/>
              <w:jc w:val="both"/>
              <w:rPr>
                <w:rFonts w:eastAsia="Times New Roman"/>
                <w:sz w:val="24"/>
                <w:szCs w:val="24"/>
              </w:rPr>
            </w:pPr>
            <w:r w:rsidRPr="00CA2AF9">
              <w:rPr>
                <w:rFonts w:eastAsia="Times New Roman"/>
                <w:sz w:val="24"/>
                <w:szCs w:val="24"/>
              </w:rPr>
              <w:t xml:space="preserve">адрес электронной почты: </w:t>
            </w:r>
          </w:p>
          <w:p w14:paraId="5F13417C" w14:textId="39625B12" w:rsidR="00CF0444" w:rsidRPr="005F3415" w:rsidRDefault="00CF0444" w:rsidP="006724F0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sz w:val="22"/>
                <w:szCs w:val="22"/>
              </w:rPr>
            </w:pPr>
            <w:r w:rsidRPr="00CA2AF9">
              <w:rPr>
                <w:rFonts w:eastAsia="Times New Roman"/>
                <w:sz w:val="24"/>
                <w:szCs w:val="24"/>
              </w:rPr>
              <w:t>почтовый адрес:</w:t>
            </w:r>
            <w:r w:rsidR="00CA2AF9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</w:tr>
    </w:tbl>
    <w:p w14:paraId="584D7470" w14:textId="77777777" w:rsidR="006636B9" w:rsidRDefault="006636B9" w:rsidP="007C2DA7">
      <w:pPr>
        <w:pStyle w:val="ConsPlusNormal"/>
        <w:jc w:val="center"/>
        <w:rPr>
          <w:sz w:val="24"/>
          <w:szCs w:val="24"/>
        </w:rPr>
      </w:pPr>
    </w:p>
    <w:p w14:paraId="73B4587C" w14:textId="2B82E9BB" w:rsidR="00CF0444" w:rsidRPr="00CA2AF9" w:rsidRDefault="00CF0444" w:rsidP="007C2DA7">
      <w:pPr>
        <w:pStyle w:val="ConsPlusNormal"/>
        <w:jc w:val="center"/>
        <w:rPr>
          <w:sz w:val="24"/>
          <w:szCs w:val="24"/>
        </w:rPr>
      </w:pPr>
      <w:r w:rsidRPr="00CA2AF9">
        <w:rPr>
          <w:sz w:val="24"/>
          <w:szCs w:val="24"/>
        </w:rPr>
        <w:t xml:space="preserve">Согласие </w:t>
      </w:r>
      <w:r w:rsidRPr="00CA2AF9">
        <w:rPr>
          <w:color w:val="000000"/>
          <w:sz w:val="24"/>
          <w:szCs w:val="24"/>
          <w:lang w:bidi="ru-RU"/>
        </w:rPr>
        <w:t xml:space="preserve">родителей (законных представителей) участника конкурса, не достигшего возраста 18 лет, </w:t>
      </w:r>
      <w:r w:rsidRPr="00CA2AF9">
        <w:rPr>
          <w:sz w:val="24"/>
          <w:szCs w:val="24"/>
        </w:rPr>
        <w:t>на обработку персональных данных, разреш</w:t>
      </w:r>
      <w:r w:rsidR="00CA2AF9" w:rsidRPr="00CA2AF9">
        <w:rPr>
          <w:sz w:val="24"/>
          <w:szCs w:val="24"/>
        </w:rPr>
        <w:t>ё</w:t>
      </w:r>
      <w:r w:rsidRPr="00CA2AF9">
        <w:rPr>
          <w:sz w:val="24"/>
          <w:szCs w:val="24"/>
        </w:rPr>
        <w:t>нных субъектом персональных данных для распространения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CF0444" w:rsidRPr="00105F56" w14:paraId="45FC9153" w14:textId="77777777" w:rsidTr="00E547BE">
        <w:trPr>
          <w:trHeight w:val="48"/>
        </w:trPr>
        <w:tc>
          <w:tcPr>
            <w:tcW w:w="9493" w:type="dxa"/>
            <w:gridSpan w:val="13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CF0444" w:rsidRPr="00B82743" w14:paraId="1B5CB237" w14:textId="77777777" w:rsidTr="00E547BE">
              <w:tc>
                <w:tcPr>
                  <w:tcW w:w="454" w:type="dxa"/>
                </w:tcPr>
                <w:p w14:paraId="4847C423" w14:textId="77777777" w:rsidR="00CF0444" w:rsidRPr="009A3F2F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  <w:r w:rsidRPr="009A3F2F">
                    <w:rPr>
                      <w:sz w:val="28"/>
                      <w:szCs w:val="28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043C60DD" w14:textId="77777777" w:rsidR="00CF0444" w:rsidRPr="009A3F2F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</w:p>
              </w:tc>
            </w:tr>
          </w:tbl>
          <w:p w14:paraId="4E2D96BC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rPr>
                <w:color w:val="26282F"/>
              </w:rPr>
              <w:t xml:space="preserve">фамилия, имя, отчество (при наличии) </w:t>
            </w:r>
          </w:p>
        </w:tc>
      </w:tr>
      <w:tr w:rsidR="00CF0444" w:rsidRPr="00B401FE" w14:paraId="4C2BF01C" w14:textId="77777777" w:rsidTr="00E547BE">
        <w:trPr>
          <w:trHeight w:val="48"/>
        </w:trPr>
        <w:tc>
          <w:tcPr>
            <w:tcW w:w="9493" w:type="dxa"/>
            <w:gridSpan w:val="13"/>
            <w:tcBorders>
              <w:bottom w:val="single" w:sz="4" w:space="0" w:color="auto"/>
            </w:tcBorders>
            <w:shd w:val="clear" w:color="auto" w:fill="auto"/>
          </w:tcPr>
          <w:p w14:paraId="055FEDA1" w14:textId="77777777" w:rsidR="00CF0444" w:rsidRPr="00B401FE" w:rsidRDefault="00CF0444" w:rsidP="007C2DA7">
            <w:pPr>
              <w:pStyle w:val="ConsPlusNormal"/>
              <w:jc w:val="both"/>
              <w:rPr>
                <w:szCs w:val="28"/>
              </w:rPr>
            </w:pPr>
            <w:r>
              <w:rPr>
                <w:szCs w:val="28"/>
              </w:rPr>
              <w:t>з</w:t>
            </w:r>
            <w:r w:rsidRPr="00B401FE">
              <w:rPr>
                <w:szCs w:val="28"/>
              </w:rPr>
              <w:t>арегистрирован</w:t>
            </w:r>
            <w:r>
              <w:rPr>
                <w:szCs w:val="28"/>
              </w:rPr>
              <w:t>(а) по адресу:</w:t>
            </w:r>
          </w:p>
        </w:tc>
      </w:tr>
      <w:tr w:rsidR="00CF0444" w:rsidRPr="00B401FE" w14:paraId="1243FCF2" w14:textId="77777777" w:rsidTr="00E547BE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4CA74BF8" w14:textId="77777777" w:rsidR="00CF0444" w:rsidRPr="00CA2AF9" w:rsidRDefault="00CF0444" w:rsidP="007C2DA7">
            <w:pPr>
              <w:pStyle w:val="ConsPlusNormal"/>
              <w:jc w:val="center"/>
              <w:rPr>
                <w:sz w:val="20"/>
              </w:rPr>
            </w:pPr>
            <w:r w:rsidRPr="00CA2AF9">
              <w:rPr>
                <w:sz w:val="20"/>
              </w:rPr>
              <w:t>(адрес места регистрации)</w:t>
            </w:r>
          </w:p>
          <w:p w14:paraId="491A5537" w14:textId="77777777" w:rsidR="00CF0444" w:rsidRPr="00B401FE" w:rsidRDefault="00CF0444" w:rsidP="007C2DA7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CF0444" w:rsidRPr="00B401FE" w14:paraId="4BB4B3BE" w14:textId="77777777" w:rsidTr="00E547BE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554B7AD9" w14:textId="77777777" w:rsidR="00CF0444" w:rsidRPr="00B401FE" w:rsidRDefault="00CF0444" w:rsidP="007C2DA7">
            <w:pPr>
              <w:pStyle w:val="ConsPlusNormal"/>
              <w:jc w:val="both"/>
            </w:pPr>
            <w:r w:rsidRPr="00B401FE">
              <w:t>телефон</w:t>
            </w:r>
          </w:p>
        </w:tc>
      </w:tr>
      <w:tr w:rsidR="00CF0444" w:rsidRPr="00B82743" w14:paraId="057D1C8A" w14:textId="77777777" w:rsidTr="00E547BE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6E6062DA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имеющий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2BD3571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</w:tcBorders>
          </w:tcPr>
          <w:p w14:paraId="2FB7E76D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серия</w:t>
            </w:r>
          </w:p>
        </w:tc>
        <w:tc>
          <w:tcPr>
            <w:tcW w:w="133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35FCFE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</w:tcBorders>
          </w:tcPr>
          <w:p w14:paraId="5B377630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79BDE813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B82743" w14:paraId="474F4641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0BAEADD4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ind w:firstLine="1452"/>
              <w:rPr>
                <w:sz w:val="28"/>
                <w:szCs w:val="28"/>
              </w:rPr>
            </w:pPr>
            <w:r w:rsidRPr="00B82743">
              <w:t>(вид документа, удостоверяющего личность)</w:t>
            </w:r>
          </w:p>
        </w:tc>
      </w:tr>
      <w:tr w:rsidR="00CF0444" w:rsidRPr="00B82743" w14:paraId="568744A5" w14:textId="77777777" w:rsidTr="00E547BE">
        <w:tc>
          <w:tcPr>
            <w:tcW w:w="1097" w:type="dxa"/>
            <w:hideMark/>
          </w:tcPr>
          <w:p w14:paraId="4746F3D8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выдан</w:t>
            </w:r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08058335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105F56" w14:paraId="175BBAB1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  <w:hideMark/>
          </w:tcPr>
          <w:p w14:paraId="1E615738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t>(наименование органа, выдавшего документ, дата выдачи)</w:t>
            </w:r>
          </w:p>
        </w:tc>
      </w:tr>
      <w:tr w:rsidR="00CF0444" w:rsidRPr="00105F56" w14:paraId="1F686C47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  <w:hideMark/>
          </w:tcPr>
          <w:p w14:paraId="3515C662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CF0444" w:rsidRPr="00105F56" w14:paraId="425C1FE3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040EAEFF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105F56">
              <w:rPr>
                <w:sz w:val="28"/>
                <w:szCs w:val="28"/>
              </w:rPr>
              <w:t>являясь законным представителем субъекта персональных данных,</w:t>
            </w:r>
          </w:p>
        </w:tc>
      </w:tr>
      <w:tr w:rsidR="00CF0444" w:rsidRPr="00105F56" w14:paraId="2FAEEEF9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63402A98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CF0444" w:rsidRPr="00105F56" w14:paraId="14B3AB45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6512938E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05F56">
              <w:t>(фамилия, имя, отчество субъекта персональных данных)</w:t>
            </w:r>
          </w:p>
        </w:tc>
      </w:tr>
      <w:tr w:rsidR="00CF0444" w:rsidRPr="00B82743" w14:paraId="5D85F2B6" w14:textId="77777777" w:rsidTr="00E547BE">
        <w:tc>
          <w:tcPr>
            <w:tcW w:w="4183" w:type="dxa"/>
            <w:gridSpan w:val="5"/>
            <w:tcBorders>
              <w:bottom w:val="single" w:sz="4" w:space="0" w:color="auto"/>
            </w:tcBorders>
          </w:tcPr>
          <w:p w14:paraId="4BBE3322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1363" w:type="dxa"/>
            <w:gridSpan w:val="2"/>
          </w:tcPr>
          <w:p w14:paraId="5ABC7A9D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82743">
              <w:rPr>
                <w:sz w:val="24"/>
                <w:szCs w:val="24"/>
              </w:rPr>
              <w:t>серия</w:t>
            </w:r>
          </w:p>
        </w:tc>
        <w:tc>
          <w:tcPr>
            <w:tcW w:w="1654" w:type="dxa"/>
            <w:gridSpan w:val="2"/>
            <w:tcBorders>
              <w:bottom w:val="single" w:sz="4" w:space="0" w:color="auto"/>
            </w:tcBorders>
          </w:tcPr>
          <w:p w14:paraId="0BB8BC05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634" w:type="dxa"/>
            <w:gridSpan w:val="2"/>
          </w:tcPr>
          <w:p w14:paraId="4911BD45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82743">
              <w:rPr>
                <w:sz w:val="24"/>
                <w:szCs w:val="24"/>
              </w:rPr>
              <w:t>№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</w:tcPr>
          <w:p w14:paraId="4896D569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CF0444" w:rsidRPr="00105F56" w14:paraId="4FB1F0F7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76BD1A96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105F56">
              <w:t>(вид документа, удостоверяющего личность субъекта персональных данных)</w:t>
            </w:r>
          </w:p>
        </w:tc>
      </w:tr>
      <w:tr w:rsidR="00CF0444" w:rsidRPr="00B82743" w14:paraId="1045C6CA" w14:textId="77777777" w:rsidTr="00E547BE">
        <w:tc>
          <w:tcPr>
            <w:tcW w:w="1097" w:type="dxa"/>
          </w:tcPr>
          <w:p w14:paraId="787612F6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выдан</w:t>
            </w:r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64C26266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105F56" w14:paraId="5D34873E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5FE7DDCA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ind w:firstLine="2015"/>
              <w:rPr>
                <w:sz w:val="28"/>
                <w:szCs w:val="28"/>
              </w:rPr>
            </w:pPr>
            <w:r w:rsidRPr="00105F56">
              <w:t>(наименование органа, выдавшего документ, дата выдачи)</w:t>
            </w:r>
          </w:p>
        </w:tc>
      </w:tr>
      <w:tr w:rsidR="00CF0444" w:rsidRPr="00105F56" w14:paraId="6A52B55C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43352ED7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B82743" w14:paraId="0888810C" w14:textId="77777777" w:rsidTr="00E547BE">
        <w:tc>
          <w:tcPr>
            <w:tcW w:w="3789" w:type="dxa"/>
            <w:gridSpan w:val="4"/>
            <w:tcBorders>
              <w:top w:val="single" w:sz="4" w:space="0" w:color="auto"/>
            </w:tcBorders>
          </w:tcPr>
          <w:p w14:paraId="020480AA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 xml:space="preserve">проживающего(ей) по адресу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01C89F00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B82743" w14:paraId="0489CC84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4B79AEBF" w14:textId="77777777" w:rsidR="00CF0444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B82743">
              <w:t>(адрес места регистрации)</w:t>
            </w:r>
          </w:p>
          <w:p w14:paraId="4FB2418E" w14:textId="2DCDCE8C" w:rsidR="00CA2AF9" w:rsidRPr="00B82743" w:rsidRDefault="00CA2AF9" w:rsidP="007C2D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</w:p>
        </w:tc>
      </w:tr>
      <w:tr w:rsidR="00CF0444" w:rsidRPr="00B82743" w14:paraId="058501DA" w14:textId="77777777" w:rsidTr="00E547BE">
        <w:tc>
          <w:tcPr>
            <w:tcW w:w="2074" w:type="dxa"/>
            <w:gridSpan w:val="3"/>
            <w:tcBorders>
              <w:top w:val="single" w:sz="4" w:space="0" w:color="auto"/>
            </w:tcBorders>
          </w:tcPr>
          <w:p w14:paraId="357794F5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на основании</w:t>
            </w:r>
          </w:p>
        </w:tc>
        <w:tc>
          <w:tcPr>
            <w:tcW w:w="7419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479A4CE7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</w:tbl>
    <w:p w14:paraId="58DB217D" w14:textId="77777777" w:rsidR="007C2DA7" w:rsidRPr="007C2DA7" w:rsidRDefault="00CF0444" w:rsidP="007C2DA7">
      <w:pPr>
        <w:pStyle w:val="ConsPlusNormal"/>
        <w:jc w:val="center"/>
        <w:rPr>
          <w:sz w:val="20"/>
        </w:rPr>
      </w:pPr>
      <w:r w:rsidRPr="007C2DA7">
        <w:rPr>
          <w:sz w:val="20"/>
        </w:rPr>
        <w:t>(документ, подтверждающий полномочия законного представителя)</w:t>
      </w:r>
    </w:p>
    <w:p w14:paraId="7EE86E52" w14:textId="172746FD" w:rsidR="00CF0444" w:rsidRPr="00CA2AF9" w:rsidRDefault="00CF0444" w:rsidP="007C2DA7">
      <w:pPr>
        <w:pStyle w:val="ConsPlusNormal"/>
        <w:jc w:val="both"/>
        <w:rPr>
          <w:sz w:val="24"/>
          <w:szCs w:val="24"/>
        </w:rPr>
      </w:pPr>
      <w:r w:rsidRPr="00CA2AF9">
        <w:rPr>
          <w:sz w:val="24"/>
          <w:szCs w:val="24"/>
        </w:rPr>
        <w:t xml:space="preserve">в соответствии со статьями 9, 10.1, 11 Федерального закона от 27.07.2006 № 152-ФЗ «О персональных данных», </w:t>
      </w:r>
      <w:r w:rsidRPr="00CA2AF9">
        <w:rPr>
          <w:sz w:val="24"/>
          <w:szCs w:val="24"/>
          <w:shd w:val="clear" w:color="auto" w:fill="FFFFFF"/>
        </w:rPr>
        <w:t>действуя свободно, по своей воле и в интересе представляемого лица,</w:t>
      </w:r>
      <w:r w:rsidRPr="00CA2AF9">
        <w:rPr>
          <w:sz w:val="24"/>
          <w:szCs w:val="24"/>
        </w:rPr>
        <w:t xml:space="preserve"> даю сво</w:t>
      </w:r>
      <w:r w:rsidR="00CA2AF9">
        <w:rPr>
          <w:sz w:val="24"/>
          <w:szCs w:val="24"/>
        </w:rPr>
        <w:t>ё</w:t>
      </w:r>
      <w:r w:rsidRPr="00CA2AF9">
        <w:rPr>
          <w:sz w:val="24"/>
          <w:szCs w:val="24"/>
        </w:rPr>
        <w:t xml:space="preserve">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</w:t>
      </w:r>
      <w:r w:rsidR="00CA2AF9">
        <w:rPr>
          <w:sz w:val="24"/>
          <w:szCs w:val="24"/>
        </w:rPr>
        <w:t>,</w:t>
      </w:r>
      <w:r w:rsidRPr="00CA2AF9">
        <w:rPr>
          <w:sz w:val="24"/>
          <w:szCs w:val="24"/>
        </w:rPr>
        <w:t xml:space="preserve"> Оператор) на передачу (распространение, предоставление, доступ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http://www.educentre.ru; видеоканалы Оператора на </w:t>
      </w:r>
      <w:proofErr w:type="spellStart"/>
      <w:r w:rsidRPr="00CA2AF9">
        <w:rPr>
          <w:sz w:val="24"/>
          <w:szCs w:val="24"/>
        </w:rPr>
        <w:t>видеоплатформах</w:t>
      </w:r>
      <w:proofErr w:type="spellEnd"/>
      <w:r w:rsidRPr="00CA2AF9">
        <w:rPr>
          <w:sz w:val="24"/>
          <w:szCs w:val="24"/>
        </w:rPr>
        <w:t>; государственный информационный ресурс о лицах, проявивших выдающиеся способности, с целью обеспечения участия в Открытом всероссийском конкурсе молодых исполнителей имени Н.Л. Тулуниной</w:t>
      </w:r>
      <w:r w:rsidRPr="00CA2AF9">
        <w:rPr>
          <w:sz w:val="24"/>
          <w:szCs w:val="24"/>
          <w:shd w:val="clear" w:color="auto" w:fill="FFFFFF"/>
        </w:rPr>
        <w:t>, проводимом КНУЦ,</w:t>
      </w:r>
      <w:r w:rsidRPr="00CA2AF9">
        <w:rPr>
          <w:sz w:val="24"/>
          <w:szCs w:val="24"/>
        </w:rPr>
        <w:t xml:space="preserve"> и исполнения КНУЦ Правил выявления детей, </w:t>
      </w:r>
      <w:r w:rsidRPr="00CA2AF9">
        <w:rPr>
          <w:sz w:val="24"/>
          <w:szCs w:val="24"/>
        </w:rPr>
        <w:lastRenderedPageBreak/>
        <w:t>проявивших выдающиеся способности, и сопровождения их дальнейшего развития, утвержденных постановлением Правительства РФ от 17.11.2015 № 1239.</w:t>
      </w:r>
    </w:p>
    <w:p w14:paraId="4C7820D6" w14:textId="376E4D93" w:rsidR="00CF0444" w:rsidRPr="00CA2AF9" w:rsidRDefault="00CF0444" w:rsidP="007C2DA7">
      <w:pPr>
        <w:pStyle w:val="ConsPlusNormal"/>
        <w:jc w:val="center"/>
        <w:rPr>
          <w:sz w:val="24"/>
          <w:szCs w:val="24"/>
        </w:rPr>
      </w:pPr>
      <w:r w:rsidRPr="00CA2AF9">
        <w:rPr>
          <w:sz w:val="24"/>
          <w:szCs w:val="24"/>
        </w:rPr>
        <w:t>Категории и перечень персональных данных, на обработку которых дается согласие: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251"/>
        <w:gridCol w:w="1112"/>
        <w:gridCol w:w="873"/>
      </w:tblGrid>
      <w:tr w:rsidR="00CF0444" w:rsidRPr="00CA2AF9" w14:paraId="0EDC87B0" w14:textId="77777777" w:rsidTr="00CA2AF9"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7909B2B" w14:textId="77777777" w:rsidR="00CF0444" w:rsidRPr="00CA2AF9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19D89E7" w14:textId="77777777" w:rsidR="00CF0444" w:rsidRPr="00CA2AF9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3C02F1F" w14:textId="77777777" w:rsidR="00CF0444" w:rsidRPr="00CA2AF9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CF0444" w:rsidRPr="00CA2AF9" w14:paraId="3302DAF4" w14:textId="77777777" w:rsidTr="00CA2AF9"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D4E3318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C0AF67B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B9ED9EC" w14:textId="77777777" w:rsidR="00CF0444" w:rsidRPr="00CA2AF9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281B1BB6" w14:textId="77777777" w:rsidR="00CF0444" w:rsidRPr="00CA2AF9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CF0444" w:rsidRPr="00CA2AF9" w14:paraId="1BE79B6F" w14:textId="77777777" w:rsidTr="00CA2AF9">
        <w:tc>
          <w:tcPr>
            <w:tcW w:w="9356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0F968136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CF0444" w:rsidRPr="00CA2AF9" w14:paraId="5F120809" w14:textId="77777777" w:rsidTr="00CA2AF9">
        <w:trPr>
          <w:trHeight w:val="217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F42A840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91084885"/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B3D5832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6D51CD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BE804EF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48960262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1CB187C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777375E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39407B0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0F7AC33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00B3BD05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DE64BFC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6FDC8FB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1141523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A7B8BEC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5A4CE74D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A672BF5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0DFFE4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B1EA169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1231798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  <w:tr w:rsidR="00CF0444" w:rsidRPr="00CA2AF9" w14:paraId="4A47EDCF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35260F2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A5DF3F1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16417BB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7EF16BC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70D19B49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447AEAED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A935FF0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2D44BDC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56F104F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0B6EAA4F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343F31A3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7600644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Адрес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9DD468E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8E88621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3DE7357A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F88582A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CAB1754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 xml:space="preserve">Телефон, </w:t>
            </w:r>
            <w:r w:rsidRPr="00CA2AF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AAC3B6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42300EC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26F50AB7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9FB57B1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60215A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4EC63CC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BBD4460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122591B3" w14:textId="77777777" w:rsidTr="00CA2AF9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A8E16E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6DCEF5B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Год обучения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4D77151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23028D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7F91047A" w14:textId="77777777" w:rsidTr="00CA2AF9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6533587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394A0C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DA6536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697A99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6056A3D5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965AA0D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C39A258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A15D9EA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355DEF2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47B9FE6D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6D80BE0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94C86FC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7E36010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8E942F2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7D45180B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4562847F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F81E15D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Страховой номер индивидуального лицевого счета страхового свидетельства обязательного пенсионного страхова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4AF95D5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F13FFB2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5EEEFFB5" w14:textId="77777777" w:rsidTr="00CA2AF9">
        <w:tc>
          <w:tcPr>
            <w:tcW w:w="9356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5EB849AB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CF0444" w:rsidRPr="00CA2AF9" w14:paraId="590D43CF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1D4B3C0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8007CEE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5C5886F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60FD939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494BAD94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6CEF4FD0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D5C2D1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A9FA744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9E09F4A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44" w:rsidRPr="00CA2AF9" w14:paraId="2EB02ED7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74EDC7B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76D5318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2AF9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81995AA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88F5B58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BA5621" w14:textId="77777777" w:rsidR="00CF0444" w:rsidRPr="00CA2AF9" w:rsidRDefault="00CF0444" w:rsidP="007C2DA7">
      <w:pPr>
        <w:pStyle w:val="ConsPlusNormal"/>
        <w:ind w:right="709"/>
        <w:jc w:val="both"/>
        <w:rPr>
          <w:sz w:val="24"/>
          <w:szCs w:val="24"/>
        </w:rPr>
      </w:pPr>
      <w:r w:rsidRPr="00CA2AF9"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0"/>
        <w:gridCol w:w="7"/>
        <w:gridCol w:w="4856"/>
        <w:gridCol w:w="3515"/>
      </w:tblGrid>
      <w:tr w:rsidR="00CF0444" w:rsidRPr="00CA2AF9" w14:paraId="439F6EEF" w14:textId="77777777" w:rsidTr="00E547BE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777F62" w14:textId="77777777" w:rsidR="00CF0444" w:rsidRPr="00CA2AF9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CA2AF9">
              <w:rPr>
                <w:rFonts w:ascii="Times New Roman" w:hAnsi="Times New Roman" w:cs="Times New Roman"/>
              </w:rPr>
              <w:t>№</w:t>
            </w:r>
            <w:r w:rsidRPr="00CA2AF9">
              <w:rPr>
                <w:rFonts w:ascii="Times New Roman" w:hAnsi="Times New Roman" w:cs="Times New Roman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5E9E82" w14:textId="77777777" w:rsidR="00CF0444" w:rsidRPr="00CA2AF9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CA2AF9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394C7" w14:textId="77777777" w:rsidR="00CF0444" w:rsidRPr="00CA2AF9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CA2AF9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CF0444" w:rsidRPr="00CA2AF9" w14:paraId="14EBFA7E" w14:textId="77777777" w:rsidTr="00E547BE">
        <w:tc>
          <w:tcPr>
            <w:tcW w:w="9498" w:type="dxa"/>
            <w:gridSpan w:val="4"/>
            <w:tcBorders>
              <w:top w:val="nil"/>
              <w:bottom w:val="single" w:sz="4" w:space="0" w:color="auto"/>
            </w:tcBorders>
          </w:tcPr>
          <w:p w14:paraId="566FAA7A" w14:textId="77777777" w:rsidR="00CF0444" w:rsidRPr="00CA2AF9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CA2AF9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CF0444" w:rsidRPr="00CA2AF9" w14:paraId="4690C722" w14:textId="77777777" w:rsidTr="00E547BE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F56407" w14:textId="77777777" w:rsidR="00CF0444" w:rsidRPr="00CA2AF9" w:rsidRDefault="00CF0444" w:rsidP="007C2DA7">
            <w:pPr>
              <w:pStyle w:val="ae"/>
              <w:rPr>
                <w:rFonts w:ascii="Times New Roman" w:hAnsi="Times New Roman" w:cs="Times New Roman"/>
              </w:rPr>
            </w:pPr>
            <w:r w:rsidRPr="00CA2AF9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00B397B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A914D3" w14:textId="77777777" w:rsidR="00CF0444" w:rsidRPr="00CA2AF9" w:rsidRDefault="00CF0444" w:rsidP="007C2DA7">
            <w:pPr>
              <w:pStyle w:val="ae"/>
              <w:rPr>
                <w:rFonts w:ascii="Times New Roman" w:hAnsi="Times New Roman" w:cs="Times New Roman"/>
              </w:rPr>
            </w:pPr>
          </w:p>
        </w:tc>
      </w:tr>
      <w:tr w:rsidR="00CF0444" w:rsidRPr="00CA2AF9" w14:paraId="5BB24E47" w14:textId="77777777" w:rsidTr="00E547BE">
        <w:tc>
          <w:tcPr>
            <w:tcW w:w="949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B342D15" w14:textId="77777777" w:rsidR="00CF0444" w:rsidRPr="00CA2AF9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CA2AF9">
              <w:rPr>
                <w:rFonts w:ascii="Times New Roman" w:hAnsi="Times New Roman" w:cs="Times New Roman"/>
              </w:rPr>
              <w:t>2. Биометрические персональные данные</w:t>
            </w:r>
          </w:p>
        </w:tc>
      </w:tr>
      <w:tr w:rsidR="00CF0444" w:rsidRPr="00CA2AF9" w14:paraId="4414667C" w14:textId="77777777" w:rsidTr="00E547BE">
        <w:tc>
          <w:tcPr>
            <w:tcW w:w="112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1D6DA" w14:textId="77777777" w:rsidR="00CF0444" w:rsidRPr="00CA2AF9" w:rsidRDefault="00CF0444" w:rsidP="007C2DA7">
            <w:pPr>
              <w:pStyle w:val="ae"/>
              <w:rPr>
                <w:rFonts w:ascii="Times New Roman" w:hAnsi="Times New Roman" w:cs="Times New Roman"/>
              </w:rPr>
            </w:pPr>
            <w:r w:rsidRPr="00CA2AF9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C59F6" w14:textId="77777777" w:rsidR="00CF0444" w:rsidRPr="00CA2AF9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241A5E" w14:textId="77777777" w:rsidR="00CF0444" w:rsidRPr="00CA2AF9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B7116F5" w14:textId="1DA2D8F8" w:rsidR="00CF0444" w:rsidRPr="00CA2AF9" w:rsidRDefault="00CF0444" w:rsidP="007C2DA7">
      <w:pPr>
        <w:pStyle w:val="ConsPlusNormal"/>
        <w:ind w:right="140" w:firstLine="708"/>
        <w:jc w:val="both"/>
        <w:rPr>
          <w:sz w:val="24"/>
          <w:szCs w:val="24"/>
        </w:rPr>
      </w:pPr>
      <w:r w:rsidRPr="00CA2AF9">
        <w:rPr>
          <w:sz w:val="24"/>
          <w:szCs w:val="24"/>
        </w:rPr>
        <w:t xml:space="preserve">Полученные персональные данные могут передаваться </w:t>
      </w:r>
      <w:r w:rsidR="00CA2AF9">
        <w:rPr>
          <w:sz w:val="24"/>
          <w:szCs w:val="24"/>
        </w:rPr>
        <w:t>О</w:t>
      </w:r>
      <w:r w:rsidRPr="00CA2AF9">
        <w:rPr>
          <w:sz w:val="24"/>
          <w:szCs w:val="24"/>
        </w:rPr>
        <w:t>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в Открытом всероссийском конкурсе молодых исполнителей имени Н.Л. Тулуниной, проводимом КНУЦ, и исполнением КНУЦ Правил выявления детей, проявивших выдающиеся способности, и сопровождения их дальнейшего развития, утвержденных постановлением Правительства РФ от 17.11.2015 № 1239.</w:t>
      </w:r>
    </w:p>
    <w:p w14:paraId="7C8A99B4" w14:textId="24DD62E6" w:rsidR="00CF0444" w:rsidRPr="00CA2AF9" w:rsidRDefault="00CF0444" w:rsidP="007C2DA7">
      <w:pPr>
        <w:pStyle w:val="ConsPlusNormal"/>
        <w:ind w:right="140" w:firstLine="709"/>
        <w:jc w:val="both"/>
        <w:rPr>
          <w:sz w:val="24"/>
          <w:szCs w:val="24"/>
        </w:rPr>
      </w:pPr>
      <w:r w:rsidRPr="00CA2AF9">
        <w:rPr>
          <w:sz w:val="24"/>
          <w:szCs w:val="24"/>
        </w:rPr>
        <w:t xml:space="preserve">Мне известно, что в соответствии с Федеральным законом от 27.07.2006 № 152-ФЗ «О персональных данных» я вправе в любое </w:t>
      </w:r>
      <w:r w:rsidR="00CA2AF9">
        <w:rPr>
          <w:sz w:val="24"/>
          <w:szCs w:val="24"/>
        </w:rPr>
        <w:t xml:space="preserve">время </w:t>
      </w:r>
      <w:r w:rsidRPr="00CA2AF9">
        <w:rPr>
          <w:sz w:val="24"/>
          <w:szCs w:val="24"/>
        </w:rPr>
        <w:t xml:space="preserve">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</w:t>
      </w:r>
      <w:r w:rsidR="00CA2AF9">
        <w:rPr>
          <w:sz w:val="24"/>
          <w:szCs w:val="24"/>
        </w:rPr>
        <w:t>О</w:t>
      </w:r>
      <w:r w:rsidRPr="00CA2AF9">
        <w:rPr>
          <w:sz w:val="24"/>
          <w:szCs w:val="24"/>
        </w:rPr>
        <w:t>ператору требования о прекращении распространения моих персональных данных/персональных данных представляемого лица.</w:t>
      </w:r>
    </w:p>
    <w:p w14:paraId="6C379363" w14:textId="3BD8CAF7" w:rsidR="00CF0444" w:rsidRPr="00CA2AF9" w:rsidRDefault="00CF0444" w:rsidP="007C2DA7">
      <w:pPr>
        <w:pStyle w:val="ConsPlusNormal"/>
        <w:ind w:right="140" w:firstLine="708"/>
        <w:jc w:val="both"/>
        <w:rPr>
          <w:sz w:val="24"/>
          <w:szCs w:val="24"/>
        </w:rPr>
      </w:pPr>
      <w:r w:rsidRPr="00CA2AF9">
        <w:rPr>
          <w:sz w:val="24"/>
          <w:szCs w:val="24"/>
        </w:rPr>
        <w:t>Настоящее согласие действует в течение тр</w:t>
      </w:r>
      <w:r w:rsidR="00CA2AF9">
        <w:rPr>
          <w:sz w:val="24"/>
          <w:szCs w:val="24"/>
        </w:rPr>
        <w:t>ё</w:t>
      </w:r>
      <w:r w:rsidRPr="00CA2AF9">
        <w:rPr>
          <w:sz w:val="24"/>
          <w:szCs w:val="24"/>
        </w:rPr>
        <w:t>х лет со дня его подписания.</w:t>
      </w:r>
    </w:p>
    <w:p w14:paraId="2B1E26B1" w14:textId="77777777" w:rsidR="00CF0444" w:rsidRPr="00CA2AF9" w:rsidRDefault="00CF0444" w:rsidP="007C2DA7">
      <w:pPr>
        <w:pStyle w:val="ConsPlusNormal"/>
        <w:rPr>
          <w:sz w:val="24"/>
          <w:szCs w:val="24"/>
        </w:rPr>
      </w:pPr>
    </w:p>
    <w:tbl>
      <w:tblPr>
        <w:tblStyle w:val="a8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CA2AF9" w14:paraId="47E261B6" w14:textId="77777777" w:rsidTr="00B850E8">
        <w:tc>
          <w:tcPr>
            <w:tcW w:w="2263" w:type="dxa"/>
            <w:tcBorders>
              <w:bottom w:val="single" w:sz="4" w:space="0" w:color="auto"/>
            </w:tcBorders>
          </w:tcPr>
          <w:p w14:paraId="725752B0" w14:textId="77777777" w:rsidR="00CA2AF9" w:rsidRDefault="00CA2AF9" w:rsidP="007C2DA7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6" w:type="dxa"/>
          </w:tcPr>
          <w:p w14:paraId="1B0C1457" w14:textId="77777777" w:rsidR="00CA2AF9" w:rsidRDefault="00CA2AF9" w:rsidP="007C2DA7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974FE62" w14:textId="77777777" w:rsidR="00CA2AF9" w:rsidRDefault="00CA2AF9" w:rsidP="007C2DA7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5" w:type="dxa"/>
          </w:tcPr>
          <w:p w14:paraId="584FD8F5" w14:textId="77777777" w:rsidR="00CA2AF9" w:rsidRDefault="00CA2AF9" w:rsidP="007C2DA7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0A43034D" w14:textId="77777777" w:rsidR="00CA2AF9" w:rsidRDefault="00CA2AF9" w:rsidP="007C2DA7">
            <w:pPr>
              <w:ind w:right="-285"/>
              <w:jc w:val="center"/>
              <w:rPr>
                <w:lang w:eastAsia="ru-RU"/>
              </w:rPr>
            </w:pPr>
          </w:p>
        </w:tc>
      </w:tr>
      <w:tr w:rsidR="00CA2AF9" w14:paraId="32A292D1" w14:textId="77777777" w:rsidTr="00B850E8">
        <w:tc>
          <w:tcPr>
            <w:tcW w:w="2263" w:type="dxa"/>
            <w:tcBorders>
              <w:top w:val="single" w:sz="4" w:space="0" w:color="auto"/>
            </w:tcBorders>
          </w:tcPr>
          <w:p w14:paraId="52CB5A8F" w14:textId="77777777" w:rsidR="00CA2AF9" w:rsidRPr="00B04562" w:rsidRDefault="00CA2AF9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5E5DF8D0" w14:textId="77777777" w:rsidR="00CA2AF9" w:rsidRPr="00B04562" w:rsidRDefault="00CA2AF9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61F2DBC" w14:textId="77777777" w:rsidR="00CA2AF9" w:rsidRPr="00B04562" w:rsidRDefault="00CA2AF9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052A6DE7" w14:textId="77777777" w:rsidR="00CA2AF9" w:rsidRPr="00B04562" w:rsidRDefault="00CA2AF9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47C6D9E9" w14:textId="77777777" w:rsidR="00CA2AF9" w:rsidRPr="00B04562" w:rsidRDefault="00CA2AF9" w:rsidP="007C2DA7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4CD77280" w14:textId="52FFFC23" w:rsidR="00CF0444" w:rsidRDefault="00CF0444" w:rsidP="006636B9">
      <w:pPr>
        <w:spacing w:after="0" w:line="240" w:lineRule="auto"/>
        <w:ind w:right="-2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sectPr w:rsidR="00CF0444" w:rsidSect="006636B9">
      <w:headerReference w:type="first" r:id="rId7"/>
      <w:pgSz w:w="11906" w:h="16838"/>
      <w:pgMar w:top="709" w:right="709" w:bottom="709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42C1B" w14:textId="77777777" w:rsidR="002F4317" w:rsidRDefault="002F4317">
      <w:pPr>
        <w:spacing w:after="0" w:line="240" w:lineRule="auto"/>
      </w:pPr>
      <w:r>
        <w:separator/>
      </w:r>
    </w:p>
  </w:endnote>
  <w:endnote w:type="continuationSeparator" w:id="0">
    <w:p w14:paraId="35684F1C" w14:textId="77777777" w:rsidR="002F4317" w:rsidRDefault="002F43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7B0BE" w14:textId="77777777" w:rsidR="002F4317" w:rsidRDefault="002F4317">
      <w:pPr>
        <w:spacing w:after="0" w:line="240" w:lineRule="auto"/>
      </w:pPr>
      <w:r>
        <w:separator/>
      </w:r>
    </w:p>
  </w:footnote>
  <w:footnote w:type="continuationSeparator" w:id="0">
    <w:p w14:paraId="45DFD518" w14:textId="77777777" w:rsidR="002F4317" w:rsidRDefault="002F43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B46E9" w14:textId="77777777" w:rsidR="007465A5" w:rsidRDefault="007465A5">
    <w:pPr>
      <w:spacing w:line="1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536AA"/>
    <w:multiLevelType w:val="multilevel"/>
    <w:tmpl w:val="9E300782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3417ED"/>
    <w:multiLevelType w:val="multilevel"/>
    <w:tmpl w:val="3C4C866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75C03DB"/>
    <w:multiLevelType w:val="multilevel"/>
    <w:tmpl w:val="4E0A69A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F556040"/>
    <w:multiLevelType w:val="multilevel"/>
    <w:tmpl w:val="80107B5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7C17DB3"/>
    <w:multiLevelType w:val="multilevel"/>
    <w:tmpl w:val="1AD6FEC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92792833">
    <w:abstractNumId w:val="4"/>
  </w:num>
  <w:num w:numId="2" w16cid:durableId="1541744263">
    <w:abstractNumId w:val="3"/>
  </w:num>
  <w:num w:numId="3" w16cid:durableId="649821553">
    <w:abstractNumId w:val="0"/>
  </w:num>
  <w:num w:numId="4" w16cid:durableId="536894601">
    <w:abstractNumId w:val="1"/>
  </w:num>
  <w:num w:numId="5" w16cid:durableId="5836858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9AB"/>
    <w:rsid w:val="00002625"/>
    <w:rsid w:val="00004A68"/>
    <w:rsid w:val="000163F2"/>
    <w:rsid w:val="0002012D"/>
    <w:rsid w:val="00023C49"/>
    <w:rsid w:val="00043C44"/>
    <w:rsid w:val="00050313"/>
    <w:rsid w:val="0005453C"/>
    <w:rsid w:val="00054BCE"/>
    <w:rsid w:val="000553E7"/>
    <w:rsid w:val="00067C59"/>
    <w:rsid w:val="0009594A"/>
    <w:rsid w:val="000A0AB4"/>
    <w:rsid w:val="000B0AE5"/>
    <w:rsid w:val="000B1026"/>
    <w:rsid w:val="000C33BC"/>
    <w:rsid w:val="000C3472"/>
    <w:rsid w:val="000E2A18"/>
    <w:rsid w:val="000F3A53"/>
    <w:rsid w:val="00117767"/>
    <w:rsid w:val="00134651"/>
    <w:rsid w:val="00134CF0"/>
    <w:rsid w:val="00135703"/>
    <w:rsid w:val="0014343C"/>
    <w:rsid w:val="00146C3D"/>
    <w:rsid w:val="001513F5"/>
    <w:rsid w:val="001660E5"/>
    <w:rsid w:val="00181547"/>
    <w:rsid w:val="00185D71"/>
    <w:rsid w:val="001A1733"/>
    <w:rsid w:val="001A1AE6"/>
    <w:rsid w:val="001A5F76"/>
    <w:rsid w:val="001D3737"/>
    <w:rsid w:val="001E425F"/>
    <w:rsid w:val="001E4CC8"/>
    <w:rsid w:val="001F0576"/>
    <w:rsid w:val="001F6295"/>
    <w:rsid w:val="00200F40"/>
    <w:rsid w:val="002015E8"/>
    <w:rsid w:val="00205427"/>
    <w:rsid w:val="0024174A"/>
    <w:rsid w:val="00256AD4"/>
    <w:rsid w:val="00257580"/>
    <w:rsid w:val="00284E6E"/>
    <w:rsid w:val="00287DDE"/>
    <w:rsid w:val="002B452F"/>
    <w:rsid w:val="002C5454"/>
    <w:rsid w:val="002D457D"/>
    <w:rsid w:val="002F2367"/>
    <w:rsid w:val="002F4317"/>
    <w:rsid w:val="002F48E2"/>
    <w:rsid w:val="002F6A20"/>
    <w:rsid w:val="0030590F"/>
    <w:rsid w:val="003108C6"/>
    <w:rsid w:val="00350818"/>
    <w:rsid w:val="003514EB"/>
    <w:rsid w:val="00353452"/>
    <w:rsid w:val="0036540D"/>
    <w:rsid w:val="0036733D"/>
    <w:rsid w:val="0039205A"/>
    <w:rsid w:val="003941FF"/>
    <w:rsid w:val="003D3622"/>
    <w:rsid w:val="004009F4"/>
    <w:rsid w:val="004144E0"/>
    <w:rsid w:val="00425718"/>
    <w:rsid w:val="00461435"/>
    <w:rsid w:val="00461A18"/>
    <w:rsid w:val="00474AB2"/>
    <w:rsid w:val="00477C4F"/>
    <w:rsid w:val="00481782"/>
    <w:rsid w:val="00497825"/>
    <w:rsid w:val="004B6214"/>
    <w:rsid w:val="004D1CF4"/>
    <w:rsid w:val="004D3A08"/>
    <w:rsid w:val="004E1925"/>
    <w:rsid w:val="005002BD"/>
    <w:rsid w:val="00510C0A"/>
    <w:rsid w:val="00511188"/>
    <w:rsid w:val="0052021C"/>
    <w:rsid w:val="005228C5"/>
    <w:rsid w:val="00531E94"/>
    <w:rsid w:val="005800DF"/>
    <w:rsid w:val="00586EC1"/>
    <w:rsid w:val="005958DF"/>
    <w:rsid w:val="005C7D78"/>
    <w:rsid w:val="005E2558"/>
    <w:rsid w:val="005E352C"/>
    <w:rsid w:val="005E376E"/>
    <w:rsid w:val="005E7FD8"/>
    <w:rsid w:val="005F5DF4"/>
    <w:rsid w:val="00602F26"/>
    <w:rsid w:val="00610A30"/>
    <w:rsid w:val="006636B9"/>
    <w:rsid w:val="006724F0"/>
    <w:rsid w:val="00675152"/>
    <w:rsid w:val="00687C1D"/>
    <w:rsid w:val="006A48A4"/>
    <w:rsid w:val="006B4E1F"/>
    <w:rsid w:val="006C280B"/>
    <w:rsid w:val="006D04A4"/>
    <w:rsid w:val="006E7269"/>
    <w:rsid w:val="007037C4"/>
    <w:rsid w:val="00717B5D"/>
    <w:rsid w:val="00727F16"/>
    <w:rsid w:val="00742F9F"/>
    <w:rsid w:val="007465A5"/>
    <w:rsid w:val="00747974"/>
    <w:rsid w:val="00750BB9"/>
    <w:rsid w:val="00762199"/>
    <w:rsid w:val="00766831"/>
    <w:rsid w:val="0078087C"/>
    <w:rsid w:val="00780F6D"/>
    <w:rsid w:val="007A3003"/>
    <w:rsid w:val="007B2CE5"/>
    <w:rsid w:val="007C0379"/>
    <w:rsid w:val="007C2DA7"/>
    <w:rsid w:val="007C6E21"/>
    <w:rsid w:val="007D4DA9"/>
    <w:rsid w:val="007E070E"/>
    <w:rsid w:val="007E45BB"/>
    <w:rsid w:val="00806435"/>
    <w:rsid w:val="008077C6"/>
    <w:rsid w:val="00811089"/>
    <w:rsid w:val="0081543B"/>
    <w:rsid w:val="00821558"/>
    <w:rsid w:val="008244AC"/>
    <w:rsid w:val="00843599"/>
    <w:rsid w:val="0085562E"/>
    <w:rsid w:val="00855F88"/>
    <w:rsid w:val="0087569E"/>
    <w:rsid w:val="00883FC5"/>
    <w:rsid w:val="00891681"/>
    <w:rsid w:val="008943E7"/>
    <w:rsid w:val="008C107C"/>
    <w:rsid w:val="008D53DB"/>
    <w:rsid w:val="008F3E9C"/>
    <w:rsid w:val="0091706C"/>
    <w:rsid w:val="009669AB"/>
    <w:rsid w:val="009679F7"/>
    <w:rsid w:val="0097228D"/>
    <w:rsid w:val="00974A06"/>
    <w:rsid w:val="00997EF6"/>
    <w:rsid w:val="009D2317"/>
    <w:rsid w:val="009F794F"/>
    <w:rsid w:val="00A01C72"/>
    <w:rsid w:val="00A21A2A"/>
    <w:rsid w:val="00A256CC"/>
    <w:rsid w:val="00A4130C"/>
    <w:rsid w:val="00A5403F"/>
    <w:rsid w:val="00A70D43"/>
    <w:rsid w:val="00A72C74"/>
    <w:rsid w:val="00A86871"/>
    <w:rsid w:val="00A918ED"/>
    <w:rsid w:val="00A9195E"/>
    <w:rsid w:val="00A94826"/>
    <w:rsid w:val="00AA7371"/>
    <w:rsid w:val="00AB4524"/>
    <w:rsid w:val="00AB63DF"/>
    <w:rsid w:val="00AC15CF"/>
    <w:rsid w:val="00AD39DF"/>
    <w:rsid w:val="00AD5757"/>
    <w:rsid w:val="00AF042B"/>
    <w:rsid w:val="00B04562"/>
    <w:rsid w:val="00B06C53"/>
    <w:rsid w:val="00B079C8"/>
    <w:rsid w:val="00B16E06"/>
    <w:rsid w:val="00B23DDD"/>
    <w:rsid w:val="00B43201"/>
    <w:rsid w:val="00B6295B"/>
    <w:rsid w:val="00B63C6F"/>
    <w:rsid w:val="00B85D16"/>
    <w:rsid w:val="00B95016"/>
    <w:rsid w:val="00BB0565"/>
    <w:rsid w:val="00BC0FA5"/>
    <w:rsid w:val="00BD0A55"/>
    <w:rsid w:val="00BD34FB"/>
    <w:rsid w:val="00BD7039"/>
    <w:rsid w:val="00BD7BC0"/>
    <w:rsid w:val="00BF0126"/>
    <w:rsid w:val="00BF5B14"/>
    <w:rsid w:val="00C15DB5"/>
    <w:rsid w:val="00C204A8"/>
    <w:rsid w:val="00C34981"/>
    <w:rsid w:val="00C35FCB"/>
    <w:rsid w:val="00C4267F"/>
    <w:rsid w:val="00C46826"/>
    <w:rsid w:val="00C50428"/>
    <w:rsid w:val="00C72AA9"/>
    <w:rsid w:val="00C775BE"/>
    <w:rsid w:val="00C93736"/>
    <w:rsid w:val="00CA2AF9"/>
    <w:rsid w:val="00CA2B57"/>
    <w:rsid w:val="00CC1116"/>
    <w:rsid w:val="00CC5A48"/>
    <w:rsid w:val="00CE4A70"/>
    <w:rsid w:val="00CF0444"/>
    <w:rsid w:val="00CF4C0A"/>
    <w:rsid w:val="00D311D4"/>
    <w:rsid w:val="00D34D08"/>
    <w:rsid w:val="00D437A2"/>
    <w:rsid w:val="00D571B2"/>
    <w:rsid w:val="00D626F4"/>
    <w:rsid w:val="00D71374"/>
    <w:rsid w:val="00D8323E"/>
    <w:rsid w:val="00DB1C96"/>
    <w:rsid w:val="00DB41C9"/>
    <w:rsid w:val="00DB550A"/>
    <w:rsid w:val="00DB5594"/>
    <w:rsid w:val="00DC029D"/>
    <w:rsid w:val="00DC63F7"/>
    <w:rsid w:val="00DD0785"/>
    <w:rsid w:val="00DE362F"/>
    <w:rsid w:val="00DE492E"/>
    <w:rsid w:val="00E04F53"/>
    <w:rsid w:val="00E106DC"/>
    <w:rsid w:val="00E13DF7"/>
    <w:rsid w:val="00E30AAE"/>
    <w:rsid w:val="00E57C23"/>
    <w:rsid w:val="00E70AE2"/>
    <w:rsid w:val="00E714E2"/>
    <w:rsid w:val="00E8222B"/>
    <w:rsid w:val="00EA6C0D"/>
    <w:rsid w:val="00EC6DC2"/>
    <w:rsid w:val="00EE4D58"/>
    <w:rsid w:val="00EE55AC"/>
    <w:rsid w:val="00EE7A9F"/>
    <w:rsid w:val="00EF7080"/>
    <w:rsid w:val="00F1447B"/>
    <w:rsid w:val="00F20408"/>
    <w:rsid w:val="00F27B6E"/>
    <w:rsid w:val="00F44F7F"/>
    <w:rsid w:val="00F51254"/>
    <w:rsid w:val="00F51A20"/>
    <w:rsid w:val="00F85F45"/>
    <w:rsid w:val="00F923C8"/>
    <w:rsid w:val="00F93D73"/>
    <w:rsid w:val="00F9454A"/>
    <w:rsid w:val="00FB3D03"/>
    <w:rsid w:val="00FC39F0"/>
    <w:rsid w:val="00FE5955"/>
    <w:rsid w:val="00FF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4A9ED8"/>
  <w15:chartTrackingRefBased/>
  <w15:docId w15:val="{EE605C5A-A093-4394-A2AE-663EBE071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rsid w:val="00F27B6E"/>
    <w:rPr>
      <w:rFonts w:ascii="Times New Roman" w:eastAsia="Times New Roman" w:hAnsi="Times New Roman" w:cs="Times New Roman"/>
      <w:sz w:val="28"/>
      <w:szCs w:val="28"/>
    </w:rPr>
  </w:style>
  <w:style w:type="paragraph" w:customStyle="1" w:styleId="1">
    <w:name w:val="Основной текст1"/>
    <w:basedOn w:val="a"/>
    <w:link w:val="a3"/>
    <w:rsid w:val="00F27B6E"/>
    <w:pPr>
      <w:widowControl w:val="0"/>
      <w:spacing w:after="0" w:line="240" w:lineRule="auto"/>
      <w:ind w:firstLine="400"/>
    </w:pPr>
    <w:rPr>
      <w:rFonts w:ascii="Times New Roman" w:eastAsia="Times New Roman" w:hAnsi="Times New Roman" w:cs="Times New Roman"/>
      <w:sz w:val="28"/>
      <w:szCs w:val="28"/>
    </w:rPr>
  </w:style>
  <w:style w:type="character" w:styleId="a4">
    <w:name w:val="Hyperlink"/>
    <w:basedOn w:val="a0"/>
    <w:uiPriority w:val="99"/>
    <w:unhideWhenUsed/>
    <w:rsid w:val="005E352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E352C"/>
    <w:rPr>
      <w:color w:val="605E5C"/>
      <w:shd w:val="clear" w:color="auto" w:fill="E1DFDD"/>
    </w:rPr>
  </w:style>
  <w:style w:type="paragraph" w:customStyle="1" w:styleId="ConsPlusNormal">
    <w:name w:val="ConsPlusNormal"/>
    <w:rsid w:val="005E35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6"/>
    <w:next w:val="a6"/>
    <w:qFormat/>
    <w:rsid w:val="005E352C"/>
    <w:pPr>
      <w:spacing w:before="180" w:after="180" w:line="240" w:lineRule="auto"/>
    </w:pPr>
    <w:rPr>
      <w:sz w:val="24"/>
      <w:szCs w:val="24"/>
      <w:lang w:val="en-US"/>
    </w:rPr>
  </w:style>
  <w:style w:type="paragraph" w:styleId="a6">
    <w:name w:val="Body Text"/>
    <w:basedOn w:val="a"/>
    <w:link w:val="a7"/>
    <w:uiPriority w:val="99"/>
    <w:semiHidden/>
    <w:unhideWhenUsed/>
    <w:rsid w:val="005E352C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5E352C"/>
  </w:style>
  <w:style w:type="table" w:styleId="a8">
    <w:name w:val="Table Grid"/>
    <w:basedOn w:val="a1"/>
    <w:uiPriority w:val="59"/>
    <w:rsid w:val="00AC15CF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8"/>
    <w:rsid w:val="00AC15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205427"/>
    <w:pPr>
      <w:tabs>
        <w:tab w:val="center" w:pos="4677"/>
        <w:tab w:val="right" w:pos="9355"/>
      </w:tabs>
      <w:spacing w:after="0" w:line="240" w:lineRule="auto"/>
    </w:pPr>
    <w:rPr>
      <w:rFonts w:ascii="Times New Roman" w:hAnsi="Times New Roman" w:cs="Times New Roman"/>
      <w:sz w:val="28"/>
      <w:szCs w:val="28"/>
    </w:rPr>
  </w:style>
  <w:style w:type="character" w:customStyle="1" w:styleId="aa">
    <w:name w:val="Верхний колонтитул Знак"/>
    <w:basedOn w:val="a0"/>
    <w:link w:val="a9"/>
    <w:uiPriority w:val="99"/>
    <w:rsid w:val="00205427"/>
    <w:rPr>
      <w:rFonts w:ascii="Times New Roman" w:hAnsi="Times New Roman" w:cs="Times New Roman"/>
      <w:sz w:val="28"/>
      <w:szCs w:val="28"/>
    </w:rPr>
  </w:style>
  <w:style w:type="table" w:customStyle="1" w:styleId="10">
    <w:name w:val="Сетка таблицы1"/>
    <w:basedOn w:val="a1"/>
    <w:next w:val="a8"/>
    <w:uiPriority w:val="59"/>
    <w:rsid w:val="00205427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425718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a0"/>
    <w:rsid w:val="00425718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a0"/>
    <w:rsid w:val="00425718"/>
    <w:rPr>
      <w:rFonts w:ascii="Times New Roman" w:hAnsi="Times New Roman" w:cs="Times New Roman" w:hint="default"/>
      <w:b w:val="0"/>
      <w:bCs w:val="0"/>
      <w:i/>
      <w:iCs/>
      <w:color w:val="000000"/>
      <w:sz w:val="28"/>
      <w:szCs w:val="28"/>
    </w:rPr>
  </w:style>
  <w:style w:type="paragraph" w:styleId="ab">
    <w:name w:val="footer"/>
    <w:basedOn w:val="a"/>
    <w:link w:val="ac"/>
    <w:uiPriority w:val="99"/>
    <w:unhideWhenUsed/>
    <w:rsid w:val="007668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66831"/>
  </w:style>
  <w:style w:type="character" w:customStyle="1" w:styleId="20">
    <w:name w:val="Колонтитул (2)_"/>
    <w:basedOn w:val="a0"/>
    <w:link w:val="21"/>
    <w:rsid w:val="007465A5"/>
    <w:rPr>
      <w:rFonts w:ascii="Times New Roman" w:eastAsia="Times New Roman" w:hAnsi="Times New Roman" w:cs="Times New Roman"/>
      <w:sz w:val="20"/>
      <w:szCs w:val="20"/>
    </w:rPr>
  </w:style>
  <w:style w:type="paragraph" w:customStyle="1" w:styleId="21">
    <w:name w:val="Колонтитул (2)"/>
    <w:basedOn w:val="a"/>
    <w:link w:val="20"/>
    <w:rsid w:val="007465A5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ad">
    <w:name w:val="List Paragraph"/>
    <w:basedOn w:val="a"/>
    <w:uiPriority w:val="34"/>
    <w:qFormat/>
    <w:rsid w:val="004144E0"/>
    <w:pPr>
      <w:ind w:left="720"/>
      <w:contextualSpacing/>
    </w:pPr>
  </w:style>
  <w:style w:type="paragraph" w:customStyle="1" w:styleId="ae">
    <w:name w:val="Нормальный (таблица)"/>
    <w:basedOn w:val="a"/>
    <w:next w:val="a"/>
    <w:uiPriority w:val="99"/>
    <w:rsid w:val="00CF0444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ConsPlusNonformat">
    <w:name w:val="ConsPlusNonformat"/>
    <w:rsid w:val="00461A1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3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51</Words>
  <Characters>5992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Рожков</dc:creator>
  <cp:keywords/>
  <dc:description/>
  <cp:lastModifiedBy>Пинчук Елена</cp:lastModifiedBy>
  <cp:revision>3</cp:revision>
  <dcterms:created xsi:type="dcterms:W3CDTF">2023-01-28T08:35:00Z</dcterms:created>
  <dcterms:modified xsi:type="dcterms:W3CDTF">2023-01-28T08:41:00Z</dcterms:modified>
</cp:coreProperties>
</file>